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EDA6" w14:textId="7E41EB5C" w:rsidR="00AC11C9" w:rsidRPr="00C94F24" w:rsidRDefault="00B56EFF" w:rsidP="00386B00">
      <w:pPr>
        <w:jc w:val="center"/>
        <w:rPr>
          <w:b/>
          <w:bCs/>
          <w:sz w:val="28"/>
          <w:szCs w:val="28"/>
        </w:rPr>
      </w:pPr>
      <w:r w:rsidRPr="00C94F24">
        <w:rPr>
          <w:b/>
          <w:bCs/>
          <w:sz w:val="28"/>
          <w:szCs w:val="28"/>
        </w:rPr>
        <w:t>Online GISc course</w:t>
      </w:r>
    </w:p>
    <w:p w14:paraId="07FDCE64" w14:textId="21F6F4B3" w:rsidR="00B56EFF" w:rsidRPr="00C94F24" w:rsidRDefault="00764A66" w:rsidP="00386B0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sing Excel </w:t>
      </w:r>
      <w:r w:rsidR="004C7AB1">
        <w:rPr>
          <w:b/>
          <w:bCs/>
          <w:sz w:val="28"/>
          <w:szCs w:val="28"/>
        </w:rPr>
        <w:t>for</w:t>
      </w:r>
      <w:r>
        <w:rPr>
          <w:b/>
          <w:bCs/>
          <w:sz w:val="28"/>
          <w:szCs w:val="28"/>
        </w:rPr>
        <w:t xml:space="preserve"> GIS analysis</w:t>
      </w:r>
    </w:p>
    <w:p w14:paraId="6A56C825" w14:textId="2272F563" w:rsidR="00B56EFF" w:rsidRPr="00C94F24" w:rsidRDefault="00B56EFF">
      <w:r w:rsidRPr="00C94F24">
        <w:t xml:space="preserve">The online </w:t>
      </w:r>
      <w:r w:rsidR="00C94F24" w:rsidRPr="00C94F24">
        <w:t>one</w:t>
      </w:r>
      <w:r w:rsidRPr="00C94F24">
        <w:t xml:space="preserve"> (</w:t>
      </w:r>
      <w:r w:rsidR="00C94F24" w:rsidRPr="00C94F24">
        <w:t>1</w:t>
      </w:r>
      <w:r w:rsidRPr="00C94F24">
        <w:t xml:space="preserve">) day GISc course will provide participants with the knowledge to use </w:t>
      </w:r>
      <w:r w:rsidR="004C5BE8">
        <w:t>Excel</w:t>
      </w:r>
      <w:r w:rsidR="00276595">
        <w:t xml:space="preserve"> to analyse and map spatial trends.  Data with location (latitude and longitude, geographical names, </w:t>
      </w:r>
      <w:proofErr w:type="spellStart"/>
      <w:r w:rsidR="00276595">
        <w:t>kml</w:t>
      </w:r>
      <w:proofErr w:type="spellEnd"/>
      <w:r w:rsidR="00276595">
        <w:t xml:space="preserve"> and shapefiles) will be used in the analysis process.</w:t>
      </w:r>
    </w:p>
    <w:p w14:paraId="3A87A1BA" w14:textId="55D3E95D" w:rsidR="00C94F24" w:rsidRPr="00C94F24" w:rsidRDefault="004C5BE8" w:rsidP="008E6C0F">
      <w:pPr>
        <w:jc w:val="center"/>
      </w:pPr>
      <w:r w:rsidRPr="004C5BE8">
        <w:rPr>
          <w:noProof/>
        </w:rPr>
        <w:drawing>
          <wp:inline distT="0" distB="0" distL="0" distR="0" wp14:anchorId="67EC27ED" wp14:editId="75920C51">
            <wp:extent cx="2808327" cy="1580212"/>
            <wp:effectExtent l="190500" t="190500" r="182880" b="1917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5358" cy="15897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C5BE8">
        <w:rPr>
          <w:noProof/>
        </w:rPr>
        <w:drawing>
          <wp:inline distT="0" distB="0" distL="0" distR="0" wp14:anchorId="3DAC663C" wp14:editId="1A4820ED">
            <wp:extent cx="3752054" cy="1567433"/>
            <wp:effectExtent l="190500" t="190500" r="191770" b="1854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9180" cy="1587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F14311" w14:textId="5F97CAFE" w:rsidR="00D45657" w:rsidRDefault="00135BD3" w:rsidP="00D45657">
      <w:pPr>
        <w:rPr>
          <w:b/>
          <w:bCs/>
        </w:rPr>
      </w:pPr>
      <w:r w:rsidRPr="00C94F24">
        <w:rPr>
          <w:b/>
          <w:bCs/>
        </w:rPr>
        <w:t>Course program</w:t>
      </w:r>
    </w:p>
    <w:p w14:paraId="5D536570" w14:textId="2BDCA2A5" w:rsidR="0092385B" w:rsidRDefault="0092385B" w:rsidP="0092385B">
      <w:pPr>
        <w:pStyle w:val="ListParagraph"/>
        <w:numPr>
          <w:ilvl w:val="0"/>
          <w:numId w:val="3"/>
        </w:numPr>
      </w:pPr>
      <w:r>
        <w:t>Course outlay</w:t>
      </w:r>
      <w:r w:rsidR="00654C73">
        <w:t>.</w:t>
      </w:r>
    </w:p>
    <w:p w14:paraId="721FA214" w14:textId="259DC8B6" w:rsidR="0092385B" w:rsidRDefault="0092385B" w:rsidP="0092385B">
      <w:pPr>
        <w:pStyle w:val="ListParagraph"/>
        <w:numPr>
          <w:ilvl w:val="0"/>
          <w:numId w:val="3"/>
        </w:numPr>
      </w:pPr>
      <w:r>
        <w:t xml:space="preserve">Important GISc </w:t>
      </w:r>
      <w:r w:rsidR="00654C73">
        <w:t>concepts.</w:t>
      </w:r>
    </w:p>
    <w:p w14:paraId="438A28F8" w14:textId="773129C7" w:rsidR="0092385B" w:rsidRDefault="004C5BE8" w:rsidP="0092385B">
      <w:pPr>
        <w:pStyle w:val="ListParagraph"/>
        <w:numPr>
          <w:ilvl w:val="0"/>
          <w:numId w:val="3"/>
        </w:numPr>
      </w:pPr>
      <w:r>
        <w:t>Excel</w:t>
      </w:r>
      <w:r w:rsidR="0092385B">
        <w:t xml:space="preserve"> introduction</w:t>
      </w:r>
      <w:r w:rsidR="00654C73">
        <w:t>.</w:t>
      </w:r>
    </w:p>
    <w:p w14:paraId="09A54BF4" w14:textId="5C2A49DA" w:rsidR="0092385B" w:rsidRDefault="0092385B" w:rsidP="0092385B">
      <w:pPr>
        <w:pStyle w:val="ListParagraph"/>
        <w:numPr>
          <w:ilvl w:val="0"/>
          <w:numId w:val="3"/>
        </w:numPr>
      </w:pPr>
      <w:r>
        <w:t xml:space="preserve">Prepare </w:t>
      </w:r>
      <w:r w:rsidR="004C5BE8">
        <w:t>and discuss databases</w:t>
      </w:r>
      <w:r>
        <w:t xml:space="preserve"> for analysis</w:t>
      </w:r>
      <w:r w:rsidR="004C5BE8">
        <w:t>.</w:t>
      </w:r>
    </w:p>
    <w:p w14:paraId="5A039120" w14:textId="15642FE5" w:rsidR="0092385B" w:rsidRDefault="004C5BE8" w:rsidP="0092385B">
      <w:pPr>
        <w:pStyle w:val="ListParagraph"/>
        <w:numPr>
          <w:ilvl w:val="0"/>
          <w:numId w:val="3"/>
        </w:numPr>
      </w:pPr>
      <w:r>
        <w:t>Excel analysis and mapping</w:t>
      </w:r>
      <w:r w:rsidR="0092385B">
        <w:t>.</w:t>
      </w:r>
    </w:p>
    <w:p w14:paraId="71E9AB5B" w14:textId="209EC333" w:rsidR="00B56EFF" w:rsidRPr="00C94F24" w:rsidRDefault="003608B4">
      <w:pPr>
        <w:rPr>
          <w:b/>
          <w:bCs/>
        </w:rPr>
      </w:pPr>
      <w:hyperlink r:id="rId10" w:history="1"/>
      <w:r w:rsidR="00B56EFF" w:rsidRPr="00C94F24">
        <w:rPr>
          <w:b/>
          <w:bCs/>
        </w:rPr>
        <w:t>Costing</w:t>
      </w:r>
    </w:p>
    <w:p w14:paraId="25B4E704" w14:textId="203C4102" w:rsidR="00B56EFF" w:rsidRPr="00C94F24" w:rsidRDefault="00B56EFF">
      <w:r w:rsidRPr="00C94F24">
        <w:t>Costing for the course will apply a tier mechanism to calculate the cost of attending the training:</w:t>
      </w:r>
    </w:p>
    <w:p w14:paraId="06979013" w14:textId="39167C3D" w:rsidR="00B56EFF" w:rsidRPr="00C94F24" w:rsidRDefault="00B56EFF" w:rsidP="00B56EFF">
      <w:pPr>
        <w:numPr>
          <w:ilvl w:val="0"/>
          <w:numId w:val="1"/>
        </w:numPr>
      </w:pPr>
      <w:r w:rsidRPr="00C94F24">
        <w:rPr>
          <w:b/>
          <w:bCs/>
        </w:rPr>
        <w:t>Tier 1</w:t>
      </w:r>
      <w:r w:rsidRPr="00C94F24">
        <w:t xml:space="preserve"> will include training and training material. Cost = R</w:t>
      </w:r>
      <w:r w:rsidR="00C94F24" w:rsidRPr="00C94F24">
        <w:t>75</w:t>
      </w:r>
      <w:r w:rsidRPr="00C94F24">
        <w:t>0 per day.</w:t>
      </w:r>
    </w:p>
    <w:p w14:paraId="2308E882" w14:textId="13CCE5E1" w:rsidR="00B56EFF" w:rsidRPr="00C94F24" w:rsidRDefault="00B56EFF" w:rsidP="00B56EFF">
      <w:pPr>
        <w:numPr>
          <w:ilvl w:val="0"/>
          <w:numId w:val="1"/>
        </w:numPr>
      </w:pPr>
      <w:r w:rsidRPr="00C94F24">
        <w:rPr>
          <w:b/>
          <w:bCs/>
        </w:rPr>
        <w:t>Tier 2</w:t>
      </w:r>
      <w:r w:rsidRPr="00C94F24">
        <w:t xml:space="preserve"> will include training, training material and </w:t>
      </w:r>
      <w:r w:rsidR="00941CA1">
        <w:t>one</w:t>
      </w:r>
      <w:r w:rsidRPr="00C94F24">
        <w:t xml:space="preserve"> (</w:t>
      </w:r>
      <w:r w:rsidR="008F5055">
        <w:t>1</w:t>
      </w:r>
      <w:r w:rsidRPr="00C94F24">
        <w:t>) hours of consultation after the training is completed. Cost = R1 000 per day.</w:t>
      </w:r>
    </w:p>
    <w:p w14:paraId="035323C4" w14:textId="6CD3EDC5" w:rsidR="00B56EFF" w:rsidRPr="00C94F24" w:rsidRDefault="00B56EFF" w:rsidP="00B56EFF">
      <w:pPr>
        <w:numPr>
          <w:ilvl w:val="0"/>
          <w:numId w:val="1"/>
        </w:numPr>
      </w:pPr>
      <w:r w:rsidRPr="00C94F24">
        <w:rPr>
          <w:b/>
          <w:bCs/>
        </w:rPr>
        <w:lastRenderedPageBreak/>
        <w:t>Tier 3</w:t>
      </w:r>
      <w:r w:rsidRPr="00C94F24">
        <w:t xml:space="preserve"> will include training, training material and </w:t>
      </w:r>
      <w:r w:rsidR="00941CA1">
        <w:t>two</w:t>
      </w:r>
      <w:r w:rsidRPr="00C94F24">
        <w:t xml:space="preserve"> (</w:t>
      </w:r>
      <w:r w:rsidR="008F5055">
        <w:t>2</w:t>
      </w:r>
      <w:r w:rsidRPr="00C94F24">
        <w:t>) hours of consultation after the training is completed. Cost = R1 800 per day.</w:t>
      </w:r>
    </w:p>
    <w:p w14:paraId="748E4923" w14:textId="221CFD19" w:rsidR="005F70DD" w:rsidRPr="00C94F24" w:rsidRDefault="00C77070" w:rsidP="005F70DD">
      <w:r w:rsidRPr="00C94F24">
        <w:t>The c</w:t>
      </w:r>
      <w:r w:rsidR="00B9021C" w:rsidRPr="00C94F24">
        <w:t xml:space="preserve">onsultation will </w:t>
      </w:r>
      <w:r w:rsidR="00D27794" w:rsidRPr="00C94F24">
        <w:t xml:space="preserve">be for six </w:t>
      </w:r>
      <w:r w:rsidR="00F14384" w:rsidRPr="00C94F24">
        <w:t>months after the completion of the course.</w:t>
      </w:r>
      <w:r w:rsidR="0098587A" w:rsidRPr="00C94F24">
        <w:t xml:space="preserve">  Other consultations can be booked </w:t>
      </w:r>
      <w:hyperlink r:id="rId11" w:history="1">
        <w:r w:rsidR="00210605" w:rsidRPr="00C94F24">
          <w:rPr>
            <w:rStyle w:val="Hyperlink"/>
          </w:rPr>
          <w:t>here</w:t>
        </w:r>
      </w:hyperlink>
      <w:r w:rsidR="00210605" w:rsidRPr="00C94F24">
        <w:t>.</w:t>
      </w:r>
    </w:p>
    <w:p w14:paraId="2D6EC958" w14:textId="28CA417D" w:rsidR="006766B3" w:rsidRPr="00C94F24" w:rsidRDefault="006766B3" w:rsidP="00925F5B">
      <w:pPr>
        <w:rPr>
          <w:b/>
          <w:bCs/>
        </w:rPr>
      </w:pPr>
      <w:r w:rsidRPr="00C94F24">
        <w:rPr>
          <w:b/>
          <w:bCs/>
        </w:rPr>
        <w:t>Date</w:t>
      </w:r>
    </w:p>
    <w:p w14:paraId="723F2D87" w14:textId="43388476" w:rsidR="00925F5B" w:rsidRPr="00C94F24" w:rsidRDefault="0098587A" w:rsidP="00925F5B">
      <w:r w:rsidRPr="00C94F24">
        <w:t xml:space="preserve">The course will take place from </w:t>
      </w:r>
      <w:r w:rsidR="008F5055">
        <w:t>2</w:t>
      </w:r>
      <w:r w:rsidR="004C7AB1">
        <w:t>4</w:t>
      </w:r>
      <w:r w:rsidR="008F5055">
        <w:t xml:space="preserve"> June 2021</w:t>
      </w:r>
      <w:r w:rsidRPr="00C94F24">
        <w:t>.</w:t>
      </w:r>
    </w:p>
    <w:p w14:paraId="30861484" w14:textId="1A83FC33" w:rsidR="00D254B8" w:rsidRPr="00C94F24" w:rsidRDefault="00D254B8">
      <w:pPr>
        <w:rPr>
          <w:b/>
          <w:bCs/>
        </w:rPr>
      </w:pPr>
      <w:r w:rsidRPr="00C94F24">
        <w:rPr>
          <w:b/>
          <w:bCs/>
        </w:rPr>
        <w:t>Booking</w:t>
      </w:r>
    </w:p>
    <w:p w14:paraId="0C4AD2D4" w14:textId="22AB39E1" w:rsidR="00B56EFF" w:rsidRPr="00C94F24" w:rsidRDefault="00200432">
      <w:r w:rsidRPr="00C94F24">
        <w:t>Please book here:</w:t>
      </w:r>
    </w:p>
    <w:p w14:paraId="712B82A1" w14:textId="2CD60877" w:rsidR="00BB067F" w:rsidRPr="00C94F24" w:rsidRDefault="003608B4">
      <w:pPr>
        <w:rPr>
          <w:b/>
          <w:bCs/>
        </w:rPr>
      </w:pPr>
      <w:hyperlink r:id="rId12" w:history="1">
        <w:r w:rsidR="00BB067F" w:rsidRPr="00C94F24">
          <w:rPr>
            <w:rStyle w:val="Hyperlink"/>
            <w:b/>
            <w:bCs/>
          </w:rPr>
          <w:t>Here</w:t>
        </w:r>
      </w:hyperlink>
    </w:p>
    <w:sectPr w:rsidR="00BB067F" w:rsidRPr="00C94F24" w:rsidSect="00646C5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721FA"/>
    <w:multiLevelType w:val="hybridMultilevel"/>
    <w:tmpl w:val="604227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C127E"/>
    <w:multiLevelType w:val="hybridMultilevel"/>
    <w:tmpl w:val="572A60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F42475"/>
    <w:multiLevelType w:val="hybridMultilevel"/>
    <w:tmpl w:val="8CE6E8F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mailMerge>
    <w:mainDocumentType w:val="email"/>
    <w:linkToQuery/>
    <w:dataType w:val="native"/>
    <w:connectString w:val="Provider=Microsoft.ACE.OLEDB.12.0;User ID=Admin;Data Source=C:\Users\herma\OneDrive - Y2NEXT\GISSA\GISSA Free State Contact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dataSource r:id="rId1"/>
    <w:addressFieldName w:val="Email_Address"/>
    <w:mailSubject w:val="Training, Using Excel for GIS analysis, 24 June 2021"/>
    <w:viewMergedData/>
    <w:odso>
      <w:udl w:val="Provider=Microsoft.ACE.OLEDB.12.0;User ID=Admin;Data Source=C:\Users\herma\OneDrive - Y2NEXT\GISSA\GISSA Free State Contact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ZA"/>
      </w:fieldMapData>
      <w:fieldMapData>
        <w:type w:val="dbColumn"/>
        <w:name w:val="Title"/>
        <w:mappedName w:val="Courtesy Title"/>
        <w:column w:val="2"/>
        <w:lid w:val="en-ZA"/>
      </w:fieldMapData>
      <w:fieldMapData>
        <w:type w:val="dbColumn"/>
        <w:name w:val="First Name"/>
        <w:mappedName w:val="First Name"/>
        <w:column w:val="0"/>
        <w:lid w:val="en-ZA"/>
      </w:fieldMapData>
      <w:fieldMapData>
        <w:column w:val="0"/>
        <w:lid w:val="en-ZA"/>
      </w:fieldMapData>
      <w:fieldMapData>
        <w:type w:val="dbColumn"/>
        <w:name w:val="Last Name"/>
        <w:mappedName w:val="Last Name"/>
        <w:column w:val="1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type w:val="dbColumn"/>
        <w:name w:val="Province"/>
        <w:mappedName w:val="State"/>
        <w:column w:val="6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type w:val="dbColumn"/>
        <w:name w:val="Email Address"/>
        <w:mappedName w:val="E-mail Address"/>
        <w:column w:val="8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  <w:fieldMapData>
        <w:column w:val="0"/>
        <w:lid w:val="en-ZA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bC0MDU3NjAxMzFQ0lEKTi0uzszPAykwrwUAGmkI/ywAAAA="/>
  </w:docVars>
  <w:rsids>
    <w:rsidRoot w:val="00B56EFF"/>
    <w:rsid w:val="00010508"/>
    <w:rsid w:val="00090177"/>
    <w:rsid w:val="00135BD3"/>
    <w:rsid w:val="001C2B2F"/>
    <w:rsid w:val="00200432"/>
    <w:rsid w:val="00210605"/>
    <w:rsid w:val="00276595"/>
    <w:rsid w:val="002D23AE"/>
    <w:rsid w:val="003608B4"/>
    <w:rsid w:val="00375682"/>
    <w:rsid w:val="00386B00"/>
    <w:rsid w:val="003916D5"/>
    <w:rsid w:val="004C5BE8"/>
    <w:rsid w:val="004C7AB1"/>
    <w:rsid w:val="005F70DD"/>
    <w:rsid w:val="00646C59"/>
    <w:rsid w:val="00654C73"/>
    <w:rsid w:val="006766B3"/>
    <w:rsid w:val="006F2C54"/>
    <w:rsid w:val="00764A66"/>
    <w:rsid w:val="00801B83"/>
    <w:rsid w:val="008246E7"/>
    <w:rsid w:val="00841E5A"/>
    <w:rsid w:val="008E6C0F"/>
    <w:rsid w:val="008F5055"/>
    <w:rsid w:val="0092385B"/>
    <w:rsid w:val="00925F5B"/>
    <w:rsid w:val="00941CA1"/>
    <w:rsid w:val="00963E30"/>
    <w:rsid w:val="0098587A"/>
    <w:rsid w:val="009A10A7"/>
    <w:rsid w:val="009C2258"/>
    <w:rsid w:val="00A607D8"/>
    <w:rsid w:val="00A94558"/>
    <w:rsid w:val="00AC11C9"/>
    <w:rsid w:val="00B56EFF"/>
    <w:rsid w:val="00B9021C"/>
    <w:rsid w:val="00BB067F"/>
    <w:rsid w:val="00C77070"/>
    <w:rsid w:val="00C94F24"/>
    <w:rsid w:val="00D254B8"/>
    <w:rsid w:val="00D27794"/>
    <w:rsid w:val="00D45657"/>
    <w:rsid w:val="00D850DB"/>
    <w:rsid w:val="00DC77A6"/>
    <w:rsid w:val="00E3697D"/>
    <w:rsid w:val="00F14384"/>
    <w:rsid w:val="00F67E7D"/>
    <w:rsid w:val="00FE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7AAF787"/>
  <w15:chartTrackingRefBased/>
  <w15:docId w15:val="{B2D9262F-28F1-4CC0-BF12-978550678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6E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6E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54B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23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office.com/Pages/ResponsePage.aspx?id=nGePiNPUWUOu8hNh7hjo6ILOOB9xr5BHlt_hLQtuWI1UQldMVTJLWTc0QU1NNzdGTEtINFpBUjA2RC4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utlook.office365.com/owa/calendar/Y2NEXT@y2next.co.za/bookings/" TargetMode="External"/><Relationship Id="rId5" Type="http://schemas.openxmlformats.org/officeDocument/2006/relationships/styles" Target="styles.xml"/><Relationship Id="rId10" Type="http://schemas.openxmlformats.org/officeDocument/2006/relationships/hyperlink" Target="https://youtu.be/-QpbS8AvII4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herma\OneDrive%20-%20Y2NEXT\GISSA\GISSA%20Free%20State%20Contacts.xlsx" TargetMode="External"/><Relationship Id="rId1" Type="http://schemas.openxmlformats.org/officeDocument/2006/relationships/mailMergeSource" Target="file:///C:\Users\herma\OneDrive%20-%20Y2NEXT\GISSA\GISSA%20Free%20State%20Contacts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BB865BF644344A852BC57ED3D92DC" ma:contentTypeVersion="13" ma:contentTypeDescription="Create a new document." ma:contentTypeScope="" ma:versionID="5b9b014a8700b71c9ff2469ab3e0e5c1">
  <xsd:schema xmlns:xsd="http://www.w3.org/2001/XMLSchema" xmlns:xs="http://www.w3.org/2001/XMLSchema" xmlns:p="http://schemas.microsoft.com/office/2006/metadata/properties" xmlns:ns3="8de22703-3c73-4ce9-9f75-687d98b86541" xmlns:ns4="a5f468d5-2776-4bae-bf8b-830324c04fc9" targetNamespace="http://schemas.microsoft.com/office/2006/metadata/properties" ma:root="true" ma:fieldsID="4520f0eb1655492712fa7f7f0478c1f7" ns3:_="" ns4:_="">
    <xsd:import namespace="8de22703-3c73-4ce9-9f75-687d98b86541"/>
    <xsd:import namespace="a5f468d5-2776-4bae-bf8b-830324c04f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22703-3c73-4ce9-9f75-687d98b865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468d5-2776-4bae-bf8b-830324c04f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FE7D39-2BE8-493A-ADC7-6E62E80859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6D40F5-D889-4E36-971E-D4D8BEB7A6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2B324-BCB0-4616-B43C-6A13D19EB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22703-3c73-4ce9-9f75-687d98b86541"/>
    <ds:schemaRef ds:uri="a5f468d5-2776-4bae-bf8b-830324c04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an Booysen</dc:creator>
  <cp:keywords/>
  <dc:description/>
  <cp:lastModifiedBy>Dr Herman Booysen</cp:lastModifiedBy>
  <cp:revision>7</cp:revision>
  <dcterms:created xsi:type="dcterms:W3CDTF">2021-05-26T07:54:00Z</dcterms:created>
  <dcterms:modified xsi:type="dcterms:W3CDTF">2021-05-2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BB865BF644344A852BC57ED3D92DC</vt:lpwstr>
  </property>
</Properties>
</file>